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45064" w:rsidRPr="00363204" w:rsidRDefault="00CA18E6" w:rsidP="006E0DEA">
      <w:pPr>
        <w:jc w:val="center"/>
        <w:rPr>
          <w:b/>
        </w:rPr>
      </w:pPr>
      <w:r w:rsidRPr="00363204">
        <w:rPr>
          <w:b/>
        </w:rPr>
        <w:t>PUBLICA</w:t>
      </w:r>
      <w:r w:rsidR="00F10818" w:rsidRPr="00363204">
        <w:rPr>
          <w:b/>
        </w:rPr>
        <w:t>TIONS</w:t>
      </w:r>
    </w:p>
    <w:p w:rsidR="00CA18E6" w:rsidRPr="00363204" w:rsidRDefault="00592C85">
      <w:r w:rsidRPr="00363204">
        <w:rPr>
          <w:b/>
        </w:rPr>
        <w:t>BLOG</w:t>
      </w:r>
      <w:r w:rsidR="00CA18E6" w:rsidRPr="00363204">
        <w:t xml:space="preserve">: </w:t>
      </w:r>
      <w:hyperlink r:id="rId6" w:history="1">
        <w:r w:rsidR="00CA18E6" w:rsidRPr="00363204">
          <w:rPr>
            <w:rStyle w:val="Hipervnculo"/>
          </w:rPr>
          <w:t>www.carlosjdemiguel.es</w:t>
        </w:r>
      </w:hyperlink>
    </w:p>
    <w:p w:rsidR="00CA18E6" w:rsidRPr="00363204" w:rsidRDefault="009706FA">
      <w:pPr>
        <w:rPr>
          <w:b/>
        </w:rPr>
      </w:pPr>
      <w:r w:rsidRPr="00363204">
        <w:rPr>
          <w:b/>
        </w:rPr>
        <w:t xml:space="preserve">GEOLOGICAL ENGINEERING </w:t>
      </w:r>
    </w:p>
    <w:p w:rsidR="009706FA" w:rsidRPr="00926FFB" w:rsidRDefault="00BA517E" w:rsidP="009706FA">
      <w:r w:rsidRPr="00363204">
        <w:rPr>
          <w:i/>
        </w:rPr>
        <w:t>What you must or mustn’t say in geotechnical reports</w:t>
      </w:r>
      <w:r w:rsidR="00FC3B56" w:rsidRPr="00363204">
        <w:t xml:space="preserve">. </w:t>
      </w:r>
      <w:r w:rsidR="00F10818" w:rsidRPr="00363204">
        <w:t>(2006)</w:t>
      </w:r>
      <w:r w:rsidR="00613327" w:rsidRPr="00363204">
        <w:t>Tierra y Tecnología nº</w:t>
      </w:r>
      <w:r w:rsidR="006A4463" w:rsidRPr="00363204">
        <w:t xml:space="preserve"> 29</w:t>
      </w:r>
      <w:r w:rsidRPr="00363204">
        <w:t>. Published by Spanish Official Associ</w:t>
      </w:r>
      <w:r w:rsidR="009706FA" w:rsidRPr="00363204">
        <w:t xml:space="preserve">ation of Professional </w:t>
      </w:r>
      <w:r w:rsidR="001875D8">
        <w:rPr>
          <w:noProof/>
        </w:rPr>
        <w:t>G</w:t>
      </w:r>
      <w:r w:rsidR="009706FA" w:rsidRPr="001875D8">
        <w:rPr>
          <w:noProof/>
        </w:rPr>
        <w:t>eologist</w:t>
      </w:r>
    </w:p>
    <w:p w:rsidR="00BA517E" w:rsidRPr="00926FFB" w:rsidRDefault="00BA517E" w:rsidP="009706FA">
      <w:r w:rsidRPr="00363204">
        <w:t>I compiled a list of missing definitions mistakes</w:t>
      </w:r>
      <w:r w:rsidR="00363204" w:rsidRPr="00363204">
        <w:t>,</w:t>
      </w:r>
      <w:r w:rsidRPr="00363204">
        <w:t xml:space="preserve"> plus their conclusions from geotechnical reports. My rich experience in quality assurance gave me the insight to identify these issues.</w:t>
      </w:r>
    </w:p>
    <w:p w:rsidR="006E0DEA" w:rsidRPr="00363204" w:rsidRDefault="001875D8" w:rsidP="00BA517E">
      <w:pPr>
        <w:ind w:left="709"/>
      </w:pPr>
      <w:hyperlink r:id="rId7" w:history="1">
        <w:r w:rsidR="00BA517E" w:rsidRPr="00363204">
          <w:rPr>
            <w:rStyle w:val="Hipervnculo"/>
          </w:rPr>
          <w:t>Link</w:t>
        </w:r>
      </w:hyperlink>
    </w:p>
    <w:p w:rsidR="009706FA" w:rsidRPr="00926FFB" w:rsidRDefault="009706FA" w:rsidP="009706FA">
      <w:r w:rsidRPr="008C587D">
        <w:rPr>
          <w:i/>
        </w:rPr>
        <w:t xml:space="preserve">Attention!! Foundation on </w:t>
      </w:r>
      <w:r w:rsidR="008C587D" w:rsidRPr="008C587D">
        <w:rPr>
          <w:i/>
        </w:rPr>
        <w:t>construction progress</w:t>
      </w:r>
      <w:r w:rsidRPr="008C587D">
        <w:rPr>
          <w:i/>
        </w:rPr>
        <w:t>.</w:t>
      </w:r>
      <w:r w:rsidRPr="00363204">
        <w:rPr>
          <w:i/>
        </w:rPr>
        <w:t xml:space="preserve"> </w:t>
      </w:r>
      <w:r w:rsidR="00613327" w:rsidRPr="00363204">
        <w:t>(2008) Tierra y Tecnología nº</w:t>
      </w:r>
      <w:r w:rsidR="006A4463" w:rsidRPr="00363204">
        <w:t xml:space="preserve"> 32</w:t>
      </w:r>
      <w:r w:rsidR="00613327" w:rsidRPr="00363204">
        <w:t xml:space="preserve">. </w:t>
      </w:r>
      <w:r w:rsidRPr="00363204">
        <w:t xml:space="preserve">Published by Spanish Official Association of Professional </w:t>
      </w:r>
      <w:r w:rsidR="001875D8">
        <w:rPr>
          <w:noProof/>
        </w:rPr>
        <w:t>G</w:t>
      </w:r>
      <w:r w:rsidRPr="001875D8">
        <w:rPr>
          <w:noProof/>
        </w:rPr>
        <w:t>eologist</w:t>
      </w:r>
      <w:r w:rsidRPr="00363204">
        <w:t xml:space="preserve"> </w:t>
      </w:r>
    </w:p>
    <w:p w:rsidR="009706FA" w:rsidRPr="00363204" w:rsidRDefault="009706FA" w:rsidP="009706FA">
      <w:r w:rsidRPr="00363204">
        <w:t>I compile a list of different issues that occurred in excavation and execution foundation.</w:t>
      </w:r>
    </w:p>
    <w:p w:rsidR="006E0DEA" w:rsidRPr="00363204" w:rsidRDefault="009706FA" w:rsidP="009706FA">
      <w:pPr>
        <w:rPr>
          <w:rStyle w:val="Hipervnculo"/>
        </w:rPr>
      </w:pPr>
      <w:r w:rsidRPr="00363204">
        <w:t xml:space="preserve">  </w:t>
      </w:r>
      <w:r w:rsidRPr="00363204">
        <w:tab/>
      </w:r>
      <w:r w:rsidR="00A82A2C" w:rsidRPr="00363204">
        <w:fldChar w:fldCharType="begin"/>
      </w:r>
      <w:r w:rsidR="00A82A2C" w:rsidRPr="00363204">
        <w:instrText xml:space="preserve"> HYPERLINK "http://carlosjdemiguel.es/wp-content/uploads/2015/02/Atencion-Cimentaci%C3%B3n-en-Ejecuci%C3%B3n.pdf" </w:instrText>
      </w:r>
      <w:r w:rsidR="00A82A2C" w:rsidRPr="00363204">
        <w:fldChar w:fldCharType="separate"/>
      </w:r>
      <w:r w:rsidRPr="00363204">
        <w:rPr>
          <w:rStyle w:val="Hipervnculo"/>
        </w:rPr>
        <w:t>Link</w:t>
      </w:r>
    </w:p>
    <w:p w:rsidR="00C66C03" w:rsidRPr="00363204" w:rsidRDefault="00A82A2C" w:rsidP="00C66C03">
      <w:pPr>
        <w:rPr>
          <w:b/>
        </w:rPr>
      </w:pPr>
      <w:r w:rsidRPr="00363204">
        <w:fldChar w:fldCharType="end"/>
      </w:r>
      <w:r w:rsidR="00F10818" w:rsidRPr="00363204">
        <w:rPr>
          <w:b/>
        </w:rPr>
        <w:t xml:space="preserve">GEOTHERMAL ENERGY </w:t>
      </w:r>
      <w:r w:rsidR="00C66C03" w:rsidRPr="00363204">
        <w:rPr>
          <w:b/>
        </w:rPr>
        <w:t xml:space="preserve"> </w:t>
      </w:r>
    </w:p>
    <w:p w:rsidR="00C66C03" w:rsidRPr="001875D8" w:rsidRDefault="00C66C03" w:rsidP="00C66C03">
      <w:r w:rsidRPr="001875D8">
        <w:rPr>
          <w:i/>
        </w:rPr>
        <w:t xml:space="preserve"> </w:t>
      </w:r>
      <w:proofErr w:type="gramStart"/>
      <w:r w:rsidR="000133FF" w:rsidRPr="001875D8">
        <w:rPr>
          <w:i/>
        </w:rPr>
        <w:t>Geot</w:t>
      </w:r>
      <w:r w:rsidR="00926FFB" w:rsidRPr="001875D8">
        <w:rPr>
          <w:i/>
        </w:rPr>
        <w:t>hermal Energy, a renewable</w:t>
      </w:r>
      <w:r w:rsidR="00857838" w:rsidRPr="001875D8">
        <w:rPr>
          <w:i/>
        </w:rPr>
        <w:t xml:space="preserve"> </w:t>
      </w:r>
      <w:r w:rsidR="00926FFB" w:rsidRPr="001875D8">
        <w:rPr>
          <w:i/>
        </w:rPr>
        <w:t>reality</w:t>
      </w:r>
      <w:r w:rsidR="00613327" w:rsidRPr="001875D8">
        <w:rPr>
          <w:i/>
        </w:rPr>
        <w:t>.</w:t>
      </w:r>
      <w:proofErr w:type="gramEnd"/>
      <w:r w:rsidR="00613327" w:rsidRPr="001875D8">
        <w:t xml:space="preserve"> </w:t>
      </w:r>
      <w:proofErr w:type="gramStart"/>
      <w:r w:rsidR="00613327" w:rsidRPr="001875D8">
        <w:t>(</w:t>
      </w:r>
      <w:r w:rsidR="006A4463" w:rsidRPr="001875D8">
        <w:t xml:space="preserve">2013) </w:t>
      </w:r>
      <w:proofErr w:type="spellStart"/>
      <w:r w:rsidR="006A4463" w:rsidRPr="001875D8">
        <w:t>Itacambiental</w:t>
      </w:r>
      <w:proofErr w:type="spellEnd"/>
      <w:r w:rsidR="006A4463" w:rsidRPr="001875D8">
        <w:t>.</w:t>
      </w:r>
      <w:proofErr w:type="gramEnd"/>
      <w:r w:rsidR="00D72C75" w:rsidRPr="001875D8">
        <w:t xml:space="preserve"> </w:t>
      </w:r>
      <w:proofErr w:type="gramStart"/>
      <w:r w:rsidR="00926FFB" w:rsidRPr="001875D8">
        <w:t xml:space="preserve">Digital magazine of Association of </w:t>
      </w:r>
      <w:r w:rsidR="00926FFB" w:rsidRPr="00363204">
        <w:t>Environmental</w:t>
      </w:r>
      <w:r w:rsidR="00926FFB" w:rsidRPr="001875D8">
        <w:t xml:space="preserve"> </w:t>
      </w:r>
      <w:r w:rsidR="00D72C75" w:rsidRPr="00363204">
        <w:t>S</w:t>
      </w:r>
      <w:r w:rsidR="00926FFB" w:rsidRPr="00363204">
        <w:t>cience.</w:t>
      </w:r>
      <w:proofErr w:type="gramEnd"/>
      <w:r w:rsidR="008766A6" w:rsidRPr="001875D8">
        <w:t xml:space="preserve">  (ACA)</w:t>
      </w:r>
    </w:p>
    <w:p w:rsidR="00C66C03" w:rsidRPr="00363204" w:rsidRDefault="00D87C95" w:rsidP="00C66C03">
      <w:r w:rsidRPr="00D87C95">
        <w:t xml:space="preserve">The present article </w:t>
      </w:r>
      <w:r w:rsidRPr="001875D8">
        <w:rPr>
          <w:noProof/>
        </w:rPr>
        <w:t>gives</w:t>
      </w:r>
      <w:r w:rsidR="001875D8">
        <w:rPr>
          <w:noProof/>
        </w:rPr>
        <w:t xml:space="preserve"> </w:t>
      </w:r>
      <w:r w:rsidR="00926FFB" w:rsidRPr="001875D8">
        <w:rPr>
          <w:noProof/>
        </w:rPr>
        <w:t>to</w:t>
      </w:r>
      <w:r w:rsidR="00926FFB" w:rsidRPr="00363204">
        <w:t xml:space="preserve"> know the main principles of the geothermal </w:t>
      </w:r>
      <w:r w:rsidR="0044726D" w:rsidRPr="00363204">
        <w:t>energy, its ap</w:t>
      </w:r>
      <w:r w:rsidR="00363204" w:rsidRPr="00363204">
        <w:t>plication and its paper for saving</w:t>
      </w:r>
      <w:r w:rsidR="0044726D" w:rsidRPr="00363204">
        <w:t xml:space="preserve"> </w:t>
      </w:r>
      <w:r w:rsidR="00D72C75" w:rsidRPr="00363204">
        <w:t>efficiency</w:t>
      </w:r>
      <w:r w:rsidR="0044726D" w:rsidRPr="00363204">
        <w:t xml:space="preserve"> energy.</w:t>
      </w:r>
    </w:p>
    <w:p w:rsidR="006E0DEA" w:rsidRPr="00363204" w:rsidRDefault="001875D8" w:rsidP="006E0DEA">
      <w:pPr>
        <w:ind w:left="709"/>
      </w:pPr>
      <w:hyperlink r:id="rId8" w:history="1">
        <w:r w:rsidR="006E0DEA" w:rsidRPr="00363204">
          <w:rPr>
            <w:rStyle w:val="Hipervnculo"/>
          </w:rPr>
          <w:t>Enlace</w:t>
        </w:r>
      </w:hyperlink>
    </w:p>
    <w:p w:rsidR="00F10818" w:rsidRPr="00926FFB" w:rsidRDefault="00F10818" w:rsidP="00F10818">
      <w:r w:rsidRPr="00363204">
        <w:rPr>
          <w:i/>
        </w:rPr>
        <w:t>Geothermal, looking fo</w:t>
      </w:r>
      <w:r w:rsidR="00363204" w:rsidRPr="00363204">
        <w:rPr>
          <w:i/>
        </w:rPr>
        <w:t>r</w:t>
      </w:r>
      <w:r w:rsidRPr="00363204">
        <w:rPr>
          <w:i/>
        </w:rPr>
        <w:t>ward</w:t>
      </w:r>
      <w:r w:rsidR="00613327" w:rsidRPr="00363204">
        <w:t xml:space="preserve">. </w:t>
      </w:r>
      <w:r w:rsidR="006A4463" w:rsidRPr="00363204">
        <w:t>(2011) Tecnoenergía</w:t>
      </w:r>
    </w:p>
    <w:p w:rsidR="00F10818" w:rsidRPr="00363204" w:rsidRDefault="00F10818" w:rsidP="00F10818">
      <w:r w:rsidRPr="00363204">
        <w:t xml:space="preserve">Geothermal has </w:t>
      </w:r>
      <w:r w:rsidRPr="001875D8">
        <w:rPr>
          <w:noProof/>
        </w:rPr>
        <w:t xml:space="preserve">a </w:t>
      </w:r>
      <w:r w:rsidR="001875D8">
        <w:rPr>
          <w:noProof/>
        </w:rPr>
        <w:t>high</w:t>
      </w:r>
      <w:r w:rsidRPr="00363204">
        <w:t xml:space="preserve"> potential for development in Spain like energy resources being alternative versus fossil resources. </w:t>
      </w:r>
    </w:p>
    <w:p w:rsidR="004D4948" w:rsidRPr="00363204" w:rsidRDefault="001875D8" w:rsidP="006E0DEA">
      <w:pPr>
        <w:ind w:left="709"/>
        <w:rPr>
          <w:rStyle w:val="Hipervnculo"/>
        </w:rPr>
      </w:pPr>
      <w:hyperlink r:id="rId9" w:history="1">
        <w:r w:rsidR="00F10818" w:rsidRPr="00363204">
          <w:rPr>
            <w:rStyle w:val="Hipervnculo"/>
          </w:rPr>
          <w:t>Link</w:t>
        </w:r>
      </w:hyperlink>
    </w:p>
    <w:p w:rsidR="004D4948" w:rsidRPr="00926FFB" w:rsidRDefault="00F10818" w:rsidP="004D4948">
      <w:r w:rsidRPr="00363204">
        <w:rPr>
          <w:i/>
        </w:rPr>
        <w:t>Lecture: Introduction to Geothermal Energy. On</w:t>
      </w:r>
      <w:r w:rsidR="004D4948" w:rsidRPr="00363204">
        <w:t xml:space="preserve"> </w:t>
      </w:r>
      <w:r w:rsidR="004D4948" w:rsidRPr="001875D8">
        <w:rPr>
          <w:noProof/>
        </w:rPr>
        <w:t>ambientenet</w:t>
      </w:r>
      <w:r w:rsidR="004D4948" w:rsidRPr="00363204">
        <w:t>.es</w:t>
      </w:r>
    </w:p>
    <w:p w:rsidR="004D4948" w:rsidRPr="00363204" w:rsidRDefault="004D4948" w:rsidP="004D4948">
      <w:pPr>
        <w:rPr>
          <w:color w:val="0000FF" w:themeColor="hyperlink"/>
          <w:u w:val="single"/>
        </w:rPr>
      </w:pPr>
      <w:r w:rsidRPr="00363204">
        <w:tab/>
      </w:r>
      <w:hyperlink r:id="rId10" w:history="1">
        <w:r w:rsidR="00F10818" w:rsidRPr="00363204">
          <w:rPr>
            <w:rStyle w:val="Hipervnculo"/>
          </w:rPr>
          <w:t>Link</w:t>
        </w:r>
      </w:hyperlink>
    </w:p>
    <w:p w:rsidR="00CA18E6" w:rsidRPr="00363204" w:rsidRDefault="00F10818">
      <w:pPr>
        <w:rPr>
          <w:b/>
        </w:rPr>
      </w:pPr>
      <w:r w:rsidRPr="00363204">
        <w:rPr>
          <w:b/>
        </w:rPr>
        <w:t>GEOLOGICAL HERITAGE</w:t>
      </w:r>
    </w:p>
    <w:p w:rsidR="00ED7530" w:rsidRPr="00926FFB" w:rsidRDefault="00613327" w:rsidP="00ED7530">
      <w:r w:rsidRPr="00363204">
        <w:rPr>
          <w:i/>
        </w:rPr>
        <w:t xml:space="preserve"> Gr</w:t>
      </w:r>
      <w:r w:rsidR="00ED7530" w:rsidRPr="00363204">
        <w:rPr>
          <w:i/>
        </w:rPr>
        <w:t xml:space="preserve">eenland </w:t>
      </w:r>
      <w:r w:rsidR="001875D8">
        <w:rPr>
          <w:i/>
          <w:noProof/>
        </w:rPr>
        <w:t>E</w:t>
      </w:r>
      <w:r w:rsidR="00B17726" w:rsidRPr="001875D8">
        <w:rPr>
          <w:i/>
          <w:noProof/>
        </w:rPr>
        <w:t>xpedition</w:t>
      </w:r>
      <w:r w:rsidR="00B17726" w:rsidRPr="00363204">
        <w:rPr>
          <w:i/>
        </w:rPr>
        <w:t xml:space="preserve"> 2009</w:t>
      </w:r>
      <w:r w:rsidRPr="00363204">
        <w:rPr>
          <w:i/>
        </w:rPr>
        <w:t xml:space="preserve"> (I):</w:t>
      </w:r>
      <w:r w:rsidR="00FC3B56" w:rsidRPr="00363204">
        <w:rPr>
          <w:i/>
        </w:rPr>
        <w:t xml:space="preserve"> </w:t>
      </w:r>
      <w:r w:rsidR="00ED7530" w:rsidRPr="001875D8">
        <w:rPr>
          <w:i/>
          <w:noProof/>
        </w:rPr>
        <w:t>Its</w:t>
      </w:r>
      <w:r w:rsidR="00ED7530" w:rsidRPr="00363204">
        <w:rPr>
          <w:i/>
        </w:rPr>
        <w:t xml:space="preserve"> Geology</w:t>
      </w:r>
      <w:r w:rsidRPr="00363204">
        <w:t xml:space="preserve">. (2010) Tierra y Tecnología nº 36. </w:t>
      </w:r>
      <w:r w:rsidR="00ED7530" w:rsidRPr="00363204">
        <w:t xml:space="preserve">Published by Spanish Official Association of Professional </w:t>
      </w:r>
      <w:r w:rsidR="001875D8">
        <w:rPr>
          <w:noProof/>
        </w:rPr>
        <w:t>G</w:t>
      </w:r>
      <w:r w:rsidR="00ED7530" w:rsidRPr="001875D8">
        <w:rPr>
          <w:noProof/>
        </w:rPr>
        <w:t>eologist</w:t>
      </w:r>
      <w:r w:rsidR="00ED7530" w:rsidRPr="00363204">
        <w:t xml:space="preserve"> </w:t>
      </w:r>
    </w:p>
    <w:p w:rsidR="00592C85" w:rsidRPr="00926FFB" w:rsidRDefault="00ED7530" w:rsidP="00ED7530">
      <w:r w:rsidRPr="00363204">
        <w:t xml:space="preserve">Greenland is the biggest island </w:t>
      </w:r>
      <w:r w:rsidR="001875D8">
        <w:rPr>
          <w:noProof/>
        </w:rPr>
        <w:t>in</w:t>
      </w:r>
      <w:r w:rsidRPr="00363204">
        <w:t xml:space="preserve"> the world, with a population of in</w:t>
      </w:r>
      <w:r w:rsidR="00592C85" w:rsidRPr="00363204">
        <w:t>habitants</w:t>
      </w:r>
      <w:r w:rsidRPr="00363204">
        <w:t xml:space="preserve"> with HDI high</w:t>
      </w:r>
      <w:r w:rsidR="00592C85" w:rsidRPr="00363204">
        <w:t xml:space="preserve">. </w:t>
      </w:r>
      <w:r w:rsidR="007D0F5C" w:rsidRPr="00363204">
        <w:t xml:space="preserve">The most village visited was </w:t>
      </w:r>
      <w:r w:rsidR="00592C85" w:rsidRPr="00363204">
        <w:t xml:space="preserve">Qaqortoq (3.000 </w:t>
      </w:r>
      <w:r w:rsidR="00363204" w:rsidRPr="00363204">
        <w:t>in</w:t>
      </w:r>
      <w:r w:rsidR="00592C85" w:rsidRPr="00363204">
        <w:t>habitant</w:t>
      </w:r>
      <w:r w:rsidR="00363204" w:rsidRPr="00363204">
        <w:t>s</w:t>
      </w:r>
      <w:r w:rsidR="00592C85" w:rsidRPr="00363204">
        <w:t xml:space="preserve">) y Narsaq (1.700 </w:t>
      </w:r>
      <w:r w:rsidR="00363204" w:rsidRPr="00363204">
        <w:t>inhabitant</w:t>
      </w:r>
      <w:r w:rsidR="00592C85" w:rsidRPr="00363204">
        <w:t>s).</w:t>
      </w:r>
      <w:r w:rsidR="00592C85" w:rsidRPr="00926FFB">
        <w:t xml:space="preserve"> </w:t>
      </w:r>
    </w:p>
    <w:p w:rsidR="006E0DEA" w:rsidRPr="00363204" w:rsidRDefault="001875D8" w:rsidP="006E0DEA">
      <w:pPr>
        <w:ind w:left="709"/>
      </w:pPr>
      <w:hyperlink r:id="rId11" w:history="1">
        <w:r w:rsidR="007D0F5C" w:rsidRPr="00363204">
          <w:rPr>
            <w:rStyle w:val="Hipervnculo"/>
          </w:rPr>
          <w:t>Link</w:t>
        </w:r>
      </w:hyperlink>
    </w:p>
    <w:p w:rsidR="0075377D" w:rsidRPr="00926FFB" w:rsidRDefault="00B17726" w:rsidP="0075377D">
      <w:proofErr w:type="gramStart"/>
      <w:r w:rsidRPr="00363204">
        <w:rPr>
          <w:i/>
        </w:rPr>
        <w:lastRenderedPageBreak/>
        <w:t xml:space="preserve">Greenland </w:t>
      </w:r>
      <w:r w:rsidR="001875D8">
        <w:rPr>
          <w:i/>
          <w:noProof/>
        </w:rPr>
        <w:t>E</w:t>
      </w:r>
      <w:r w:rsidRPr="001875D8">
        <w:rPr>
          <w:i/>
          <w:noProof/>
        </w:rPr>
        <w:t>xpedition</w:t>
      </w:r>
      <w:r w:rsidRPr="00363204">
        <w:rPr>
          <w:i/>
        </w:rPr>
        <w:t xml:space="preserve"> 2009 </w:t>
      </w:r>
      <w:r w:rsidR="00FC3B56" w:rsidRPr="00363204">
        <w:rPr>
          <w:i/>
        </w:rPr>
        <w:t>(II).</w:t>
      </w:r>
      <w:proofErr w:type="gramEnd"/>
      <w:r w:rsidR="00FC3B56" w:rsidRPr="00363204">
        <w:rPr>
          <w:i/>
        </w:rPr>
        <w:t xml:space="preserve"> </w:t>
      </w:r>
      <w:r w:rsidR="0075377D" w:rsidRPr="00363204">
        <w:rPr>
          <w:i/>
        </w:rPr>
        <w:t>Geosites</w:t>
      </w:r>
      <w:r w:rsidR="00613327" w:rsidRPr="00363204">
        <w:t xml:space="preserve">. (2010) Tierra y Tecnología nº 37. </w:t>
      </w:r>
      <w:r w:rsidR="0075377D" w:rsidRPr="00363204">
        <w:t xml:space="preserve">Published by Spanish Official Association of Professional </w:t>
      </w:r>
      <w:r w:rsidR="001875D8">
        <w:rPr>
          <w:noProof/>
        </w:rPr>
        <w:t>G</w:t>
      </w:r>
      <w:r w:rsidR="0075377D" w:rsidRPr="001875D8">
        <w:rPr>
          <w:noProof/>
        </w:rPr>
        <w:t>eologist</w:t>
      </w:r>
      <w:r w:rsidR="0075377D" w:rsidRPr="00363204">
        <w:t xml:space="preserve"> </w:t>
      </w:r>
    </w:p>
    <w:p w:rsidR="00592C85" w:rsidRPr="00363204" w:rsidRDefault="0075377D" w:rsidP="0075377D">
      <w:r w:rsidRPr="00363204">
        <w:t>For people who are trave</w:t>
      </w:r>
      <w:r w:rsidR="009A6956" w:rsidRPr="00363204">
        <w:t>lling to Greenland and interested in getting to know in depth</w:t>
      </w:r>
      <w:r w:rsidR="006D7263" w:rsidRPr="00363204">
        <w:t xml:space="preserve">, the article indicates Geosites that illustrate your curiosity to recognize a unique geological place in the world. </w:t>
      </w:r>
      <w:r w:rsidR="009A6956" w:rsidRPr="00363204">
        <w:t xml:space="preserve"> </w:t>
      </w:r>
    </w:p>
    <w:p w:rsidR="006E0DEA" w:rsidRPr="00363204" w:rsidRDefault="001875D8" w:rsidP="006E0DEA">
      <w:pPr>
        <w:ind w:left="709"/>
      </w:pPr>
      <w:hyperlink r:id="rId12" w:history="1">
        <w:r w:rsidR="006D7263" w:rsidRPr="00363204">
          <w:rPr>
            <w:rStyle w:val="Hipervnculo"/>
          </w:rPr>
          <w:t>Link</w:t>
        </w:r>
      </w:hyperlink>
    </w:p>
    <w:p w:rsidR="00592C85" w:rsidRPr="00926FFB" w:rsidRDefault="006D7263" w:rsidP="00592C85">
      <w:r w:rsidRPr="00363204">
        <w:t xml:space="preserve">Geoheritage as an educational resource and educational resources as heritage </w:t>
      </w:r>
      <w:r w:rsidR="00E126ED" w:rsidRPr="00363204">
        <w:t>(2014</w:t>
      </w:r>
      <w:r w:rsidR="00D72C75" w:rsidRPr="00363204">
        <w:t xml:space="preserve">) </w:t>
      </w:r>
      <w:r w:rsidR="00D72C75" w:rsidRPr="001875D8">
        <w:rPr>
          <w:noProof/>
        </w:rPr>
        <w:t>AEPECT</w:t>
      </w:r>
      <w:r w:rsidR="00E126ED" w:rsidRPr="00363204">
        <w:t xml:space="preserve"> (</w:t>
      </w:r>
      <w:r w:rsidRPr="00363204">
        <w:t>Spanish Association to teach Earth Science), num. 22 (pa</w:t>
      </w:r>
      <w:r w:rsidR="00E126ED" w:rsidRPr="00363204">
        <w:t>g</w:t>
      </w:r>
      <w:r w:rsidRPr="00363204">
        <w:t>es</w:t>
      </w:r>
      <w:r w:rsidR="00E126ED" w:rsidRPr="00363204">
        <w:t>. 69-80)</w:t>
      </w:r>
    </w:p>
    <w:p w:rsidR="00592C85" w:rsidRPr="00926FFB" w:rsidRDefault="006D7263" w:rsidP="00592C85">
      <w:r w:rsidRPr="00363204">
        <w:t>This manuscript presents a compilation of didactic experiences, which address the teaching of Earth Sciences through the knowledge of geological heritage. The aim of these proposals is to promote students’ comprehension of the Earth processes so that they may develop a positive attitude towards them. The six activities chosen offer a catalogue with a variety of sites, methodologies, contents and levels.</w:t>
      </w:r>
    </w:p>
    <w:p w:rsidR="006E0DEA" w:rsidRPr="001875D8" w:rsidRDefault="001875D8" w:rsidP="006E0DEA">
      <w:pPr>
        <w:ind w:left="709"/>
        <w:rPr>
          <w:lang w:val="es-ES"/>
        </w:rPr>
      </w:pPr>
      <w:hyperlink r:id="rId13" w:history="1">
        <w:r w:rsidR="006D7263" w:rsidRPr="001875D8">
          <w:rPr>
            <w:rStyle w:val="Hipervnculo"/>
            <w:lang w:val="es-ES"/>
          </w:rPr>
          <w:t>Link</w:t>
        </w:r>
      </w:hyperlink>
    </w:p>
    <w:p w:rsidR="00BD2916" w:rsidRPr="00926FFB" w:rsidRDefault="00BD2916" w:rsidP="00BD2916">
      <w:proofErr w:type="spellStart"/>
      <w:r w:rsidRPr="001875D8">
        <w:rPr>
          <w:i/>
          <w:lang w:val="es-ES"/>
        </w:rPr>
        <w:t>Geot</w:t>
      </w:r>
      <w:r w:rsidR="007E6CA3" w:rsidRPr="001875D8">
        <w:rPr>
          <w:i/>
          <w:lang w:val="es-ES"/>
        </w:rPr>
        <w:t>o</w:t>
      </w:r>
      <w:r w:rsidRPr="001875D8">
        <w:rPr>
          <w:i/>
          <w:lang w:val="es-ES"/>
        </w:rPr>
        <w:t>urism</w:t>
      </w:r>
      <w:proofErr w:type="spellEnd"/>
      <w:r w:rsidR="00E126ED" w:rsidRPr="001875D8">
        <w:rPr>
          <w:i/>
          <w:lang w:val="es-ES"/>
        </w:rPr>
        <w:t xml:space="preserve">. </w:t>
      </w:r>
      <w:r w:rsidR="00E126ED" w:rsidRPr="001875D8">
        <w:rPr>
          <w:lang w:val="es-ES"/>
        </w:rPr>
        <w:t xml:space="preserve">(2014) Tierra y Tecnología nº 44. </w:t>
      </w:r>
      <w:r w:rsidRPr="00363204">
        <w:t xml:space="preserve">Published by Spanish Official Association of Professional </w:t>
      </w:r>
      <w:r w:rsidR="001875D8">
        <w:rPr>
          <w:noProof/>
        </w:rPr>
        <w:t>G</w:t>
      </w:r>
      <w:r w:rsidRPr="001875D8">
        <w:rPr>
          <w:noProof/>
        </w:rPr>
        <w:t>eologist</w:t>
      </w:r>
      <w:r w:rsidRPr="00363204">
        <w:t xml:space="preserve"> </w:t>
      </w:r>
    </w:p>
    <w:p w:rsidR="00592C85" w:rsidRPr="00926FFB" w:rsidRDefault="001875D8" w:rsidP="00592C85">
      <w:r>
        <w:rPr>
          <w:noProof/>
        </w:rPr>
        <w:t>Defining tourism is common</w:t>
      </w:r>
      <w:r w:rsidR="00BD2916" w:rsidRPr="001875D8">
        <w:rPr>
          <w:noProof/>
        </w:rPr>
        <w:t>.</w:t>
      </w:r>
      <w:r w:rsidR="00BD2916" w:rsidRPr="00363204">
        <w:t xml:space="preserve"> </w:t>
      </w:r>
      <w:r>
        <w:rPr>
          <w:noProof/>
        </w:rPr>
        <w:t>However,</w:t>
      </w:r>
      <w:r w:rsidR="00BD2916" w:rsidRPr="001875D8">
        <w:rPr>
          <w:noProof/>
        </w:rPr>
        <w:t xml:space="preserve"> </w:t>
      </w:r>
      <w:r w:rsidR="007E6CA3" w:rsidRPr="001875D8">
        <w:rPr>
          <w:noProof/>
        </w:rPr>
        <w:t>Geological</w:t>
      </w:r>
      <w:r w:rsidR="007E6CA3" w:rsidRPr="00363204">
        <w:t xml:space="preserve"> tourism? This is the question to show when we google it for </w:t>
      </w:r>
      <w:r w:rsidR="00363204" w:rsidRPr="00363204">
        <w:t xml:space="preserve">the </w:t>
      </w:r>
      <w:r w:rsidR="007E6CA3" w:rsidRPr="00363204">
        <w:t xml:space="preserve">first time the word Geotourism on </w:t>
      </w:r>
      <w:r w:rsidR="00363204" w:rsidRPr="00363204">
        <w:t xml:space="preserve">the </w:t>
      </w:r>
      <w:r w:rsidR="00D72C75" w:rsidRPr="00363204">
        <w:t>internet.</w:t>
      </w:r>
      <w:r w:rsidR="007E6CA3">
        <w:t xml:space="preserve">  </w:t>
      </w:r>
    </w:p>
    <w:p w:rsidR="006A4463" w:rsidRPr="00363204" w:rsidRDefault="001875D8" w:rsidP="006E0DEA">
      <w:pPr>
        <w:ind w:left="709"/>
      </w:pPr>
      <w:hyperlink r:id="rId14" w:history="1">
        <w:r w:rsidR="007E6CA3" w:rsidRPr="00363204">
          <w:rPr>
            <w:rStyle w:val="Hipervnculo"/>
          </w:rPr>
          <w:t>Link</w:t>
        </w:r>
      </w:hyperlink>
    </w:p>
    <w:p w:rsidR="00E126ED" w:rsidRPr="00926FFB" w:rsidRDefault="007E6CA3" w:rsidP="00E126ED">
      <w:r w:rsidRPr="00363204">
        <w:rPr>
          <w:i/>
        </w:rPr>
        <w:t>The value of geological heritage</w:t>
      </w:r>
      <w:r w:rsidR="00434471" w:rsidRPr="00363204">
        <w:rPr>
          <w:i/>
        </w:rPr>
        <w:t>.</w:t>
      </w:r>
      <w:r w:rsidR="00E126ED" w:rsidRPr="00363204">
        <w:t xml:space="preserve"> (2013)</w:t>
      </w:r>
      <w:r w:rsidR="00434471" w:rsidRPr="00363204">
        <w:t xml:space="preserve"> </w:t>
      </w:r>
      <w:r w:rsidR="00E126ED" w:rsidRPr="00363204">
        <w:t xml:space="preserve">Blog </w:t>
      </w:r>
      <w:r w:rsidR="00857838" w:rsidRPr="00363204">
        <w:t>of Institute</w:t>
      </w:r>
      <w:r w:rsidR="00D72C75" w:rsidRPr="00363204">
        <w:t xml:space="preserve"> of </w:t>
      </w:r>
      <w:r w:rsidR="00857838" w:rsidRPr="00363204">
        <w:t>Environment -</w:t>
      </w:r>
      <w:r w:rsidR="00D72C75" w:rsidRPr="00363204">
        <w:t xml:space="preserve"> Instituto Superior de Medioambiente-</w:t>
      </w:r>
    </w:p>
    <w:p w:rsidR="007E6CA3" w:rsidRDefault="007E6CA3" w:rsidP="00592C85">
      <w:r w:rsidRPr="00363204">
        <w:t xml:space="preserve">When we contemplate a landscape, go through a ravine, we see a </w:t>
      </w:r>
      <w:r w:rsidR="00B05029" w:rsidRPr="00363204">
        <w:t xml:space="preserve">cliff. </w:t>
      </w:r>
      <w:r w:rsidRPr="00363204">
        <w:t>This natural</w:t>
      </w:r>
      <w:r w:rsidR="00363204" w:rsidRPr="00363204">
        <w:t>ly s</w:t>
      </w:r>
      <w:r w:rsidRPr="00363204">
        <w:t>urroundin</w:t>
      </w:r>
      <w:r w:rsidR="00363204" w:rsidRPr="00363204">
        <w:t>g</w:t>
      </w:r>
      <w:r w:rsidRPr="00363204">
        <w:t xml:space="preserve"> has a common denominator: the Geology</w:t>
      </w:r>
    </w:p>
    <w:p w:rsidR="00A82A2C" w:rsidRPr="00363204" w:rsidRDefault="00A82A2C" w:rsidP="00592C85">
      <w:r w:rsidRPr="00363204">
        <w:tab/>
      </w:r>
      <w:hyperlink r:id="rId15" w:history="1">
        <w:r w:rsidR="007E6CA3" w:rsidRPr="00363204">
          <w:rPr>
            <w:rStyle w:val="Hipervnculo"/>
          </w:rPr>
          <w:t>Link</w:t>
        </w:r>
      </w:hyperlink>
    </w:p>
    <w:p w:rsidR="00D72C75" w:rsidRPr="00926FFB" w:rsidRDefault="00A82A2C" w:rsidP="00D72C75">
      <w:r w:rsidRPr="00363204">
        <w:rPr>
          <w:i/>
        </w:rPr>
        <w:t>Conclusions</w:t>
      </w:r>
      <w:r w:rsidR="0090475F" w:rsidRPr="00363204">
        <w:rPr>
          <w:i/>
        </w:rPr>
        <w:t xml:space="preserve"> </w:t>
      </w:r>
      <w:r w:rsidR="00D72C75" w:rsidRPr="00363204">
        <w:rPr>
          <w:i/>
        </w:rPr>
        <w:t>of l</w:t>
      </w:r>
      <w:r w:rsidRPr="00363204">
        <w:rPr>
          <w:i/>
        </w:rPr>
        <w:t xml:space="preserve"> </w:t>
      </w:r>
      <w:r w:rsidR="0090475F" w:rsidRPr="00363204">
        <w:rPr>
          <w:i/>
        </w:rPr>
        <w:t xml:space="preserve">Geotourism </w:t>
      </w:r>
      <w:r w:rsidR="00E126ED" w:rsidRPr="00363204">
        <w:rPr>
          <w:i/>
        </w:rPr>
        <w:t>Interna</w:t>
      </w:r>
      <w:r w:rsidR="0090475F" w:rsidRPr="00363204">
        <w:rPr>
          <w:i/>
        </w:rPr>
        <w:t>tional Congress</w:t>
      </w:r>
      <w:r w:rsidR="00E126ED" w:rsidRPr="00363204">
        <w:rPr>
          <w:i/>
        </w:rPr>
        <w:t>.</w:t>
      </w:r>
      <w:r w:rsidR="00E126ED" w:rsidRPr="00363204">
        <w:t xml:space="preserve"> (2013)</w:t>
      </w:r>
      <w:r w:rsidR="00434471" w:rsidRPr="00363204">
        <w:t xml:space="preserve"> </w:t>
      </w:r>
      <w:r w:rsidR="00E126ED" w:rsidRPr="00363204">
        <w:t xml:space="preserve"> </w:t>
      </w:r>
      <w:r w:rsidR="0090475F" w:rsidRPr="00363204">
        <w:t xml:space="preserve">Blog </w:t>
      </w:r>
      <w:r w:rsidR="00B05029" w:rsidRPr="00363204">
        <w:t>of Institute of E</w:t>
      </w:r>
      <w:r w:rsidR="0090475F" w:rsidRPr="00363204">
        <w:t xml:space="preserve">nvironment </w:t>
      </w:r>
      <w:r w:rsidR="00D72C75" w:rsidRPr="00363204">
        <w:t>- Instituto Superior de Medioambiente-</w:t>
      </w:r>
    </w:p>
    <w:p w:rsidR="00A82A2C" w:rsidRPr="00363204" w:rsidRDefault="0090475F" w:rsidP="0090475F">
      <w:r w:rsidRPr="00363204">
        <w:t xml:space="preserve">  </w:t>
      </w:r>
      <w:r w:rsidR="00B05029" w:rsidRPr="00363204">
        <w:tab/>
      </w:r>
      <w:hyperlink r:id="rId16" w:history="1">
        <w:r w:rsidR="00B05029" w:rsidRPr="00363204">
          <w:rPr>
            <w:rStyle w:val="Hipervnculo"/>
          </w:rPr>
          <w:t>Link</w:t>
        </w:r>
      </w:hyperlink>
    </w:p>
    <w:p w:rsidR="006E0DEA" w:rsidRPr="00926FFB" w:rsidRDefault="00B05029" w:rsidP="00B05029">
      <w:proofErr w:type="gramStart"/>
      <w:r w:rsidRPr="00363204">
        <w:t xml:space="preserve">Blog of </w:t>
      </w:r>
      <w:proofErr w:type="spellStart"/>
      <w:r w:rsidRPr="00363204">
        <w:t>Turismo</w:t>
      </w:r>
      <w:proofErr w:type="spellEnd"/>
      <w:r w:rsidR="006E0DEA" w:rsidRPr="00363204">
        <w:t xml:space="preserve"> </w:t>
      </w:r>
      <w:proofErr w:type="spellStart"/>
      <w:r w:rsidR="006E0DEA" w:rsidRPr="00363204">
        <w:t>Geológico</w:t>
      </w:r>
      <w:proofErr w:type="spellEnd"/>
      <w:r w:rsidRPr="00363204">
        <w:t xml:space="preserve"> </w:t>
      </w:r>
      <w:r w:rsidRPr="001875D8">
        <w:rPr>
          <w:noProof/>
        </w:rPr>
        <w:t>Company</w:t>
      </w:r>
      <w:r w:rsidR="006E0DEA" w:rsidRPr="001875D8">
        <w:rPr>
          <w:noProof/>
        </w:rPr>
        <w:t>.</w:t>
      </w:r>
      <w:proofErr w:type="gramEnd"/>
      <w:r w:rsidR="006E0DEA" w:rsidRPr="00363204">
        <w:t xml:space="preserve"> 52 </w:t>
      </w:r>
      <w:r w:rsidRPr="00363204">
        <w:t>Post</w:t>
      </w:r>
      <w:r w:rsidR="00363204" w:rsidRPr="00363204">
        <w:t>s</w:t>
      </w:r>
      <w:r w:rsidRPr="00363204">
        <w:t xml:space="preserve"> from January 2013 to July 2014</w:t>
      </w:r>
    </w:p>
    <w:p w:rsidR="00592C85" w:rsidRPr="00363204" w:rsidRDefault="00592C85">
      <w:pPr>
        <w:rPr>
          <w:b/>
        </w:rPr>
      </w:pPr>
      <w:r w:rsidRPr="00363204">
        <w:rPr>
          <w:b/>
        </w:rPr>
        <w:t>O</w:t>
      </w:r>
      <w:r w:rsidR="00036775" w:rsidRPr="00363204">
        <w:rPr>
          <w:b/>
        </w:rPr>
        <w:t>T</w:t>
      </w:r>
      <w:r w:rsidR="00B05029" w:rsidRPr="00363204">
        <w:rPr>
          <w:b/>
        </w:rPr>
        <w:t>HERS</w:t>
      </w:r>
    </w:p>
    <w:p w:rsidR="00D72C75" w:rsidRPr="00926FFB" w:rsidRDefault="001875D8" w:rsidP="00D72C75">
      <w:hyperlink r:id="rId17" w:history="1">
        <w:r>
          <w:rPr>
            <w:i/>
          </w:rPr>
          <w:t xml:space="preserve">Entrepreneurship and races: Life and </w:t>
        </w:r>
        <w:proofErr w:type="gramStart"/>
        <w:r>
          <w:rPr>
            <w:i/>
          </w:rPr>
          <w:t xml:space="preserve">Sport </w:t>
        </w:r>
      </w:hyperlink>
      <w:r w:rsidR="00E126ED" w:rsidRPr="00363204">
        <w:rPr>
          <w:i/>
        </w:rPr>
        <w:t>.</w:t>
      </w:r>
      <w:r w:rsidR="00A82A2C" w:rsidRPr="00363204">
        <w:t>(</w:t>
      </w:r>
      <w:proofErr w:type="gramEnd"/>
      <w:r w:rsidR="00A82A2C" w:rsidRPr="00363204">
        <w:t xml:space="preserve">2014). </w:t>
      </w:r>
      <w:r w:rsidR="00B05029" w:rsidRPr="001875D8">
        <w:rPr>
          <w:noProof/>
        </w:rPr>
        <w:t>Blog</w:t>
      </w:r>
      <w:r w:rsidR="00B05029" w:rsidRPr="00363204">
        <w:t xml:space="preserve"> of Institute of Environment   </w:t>
      </w:r>
      <w:r w:rsidR="00D72C75" w:rsidRPr="00363204">
        <w:t>- Instituto Superior de Medioambiente-</w:t>
      </w:r>
    </w:p>
    <w:p w:rsidR="006E0DEA" w:rsidRPr="00926FFB" w:rsidRDefault="00B05029" w:rsidP="00D72C75">
      <w:r w:rsidRPr="00363204">
        <w:t xml:space="preserve">In this new </w:t>
      </w:r>
      <w:r w:rsidRPr="001875D8">
        <w:rPr>
          <w:noProof/>
        </w:rPr>
        <w:t>post</w:t>
      </w:r>
      <w:r w:rsidR="001875D8">
        <w:rPr>
          <w:noProof/>
        </w:rPr>
        <w:t>,</w:t>
      </w:r>
      <w:r w:rsidRPr="00363204">
        <w:t xml:space="preserve"> I will do in parallel with sports and our projects. The </w:t>
      </w:r>
      <w:bookmarkStart w:id="0" w:name="_GoBack"/>
      <w:bookmarkEnd w:id="0"/>
      <w:r w:rsidRPr="001875D8">
        <w:rPr>
          <w:noProof/>
        </w:rPr>
        <w:t>sport</w:t>
      </w:r>
      <w:r w:rsidR="001875D8">
        <w:rPr>
          <w:noProof/>
        </w:rPr>
        <w:t>s</w:t>
      </w:r>
      <w:r w:rsidRPr="00363204">
        <w:t xml:space="preserve"> practice is a</w:t>
      </w:r>
      <w:r w:rsidR="00363204" w:rsidRPr="00363204">
        <w:t>n</w:t>
      </w:r>
      <w:r w:rsidRPr="00363204">
        <w:t xml:space="preserve"> essen</w:t>
      </w:r>
      <w:r w:rsidR="00295BAF">
        <w:t>tial for our dail</w:t>
      </w:r>
      <w:r w:rsidRPr="00363204">
        <w:t xml:space="preserve">y </w:t>
      </w:r>
      <w:r w:rsidRPr="001875D8">
        <w:rPr>
          <w:noProof/>
        </w:rPr>
        <w:t>life</w:t>
      </w:r>
      <w:r w:rsidR="001875D8">
        <w:rPr>
          <w:noProof/>
        </w:rPr>
        <w:t>,</w:t>
      </w:r>
      <w:r w:rsidRPr="00363204">
        <w:t xml:space="preserve"> and this practice </w:t>
      </w:r>
      <w:r w:rsidR="0058044B" w:rsidRPr="00363204">
        <w:t xml:space="preserve">will improve it. </w:t>
      </w:r>
      <w:hyperlink r:id="rId18" w:history="1">
        <w:r w:rsidR="0058044B" w:rsidRPr="00363204">
          <w:rPr>
            <w:rStyle w:val="Hipervnculo"/>
          </w:rPr>
          <w:t>Link</w:t>
        </w:r>
      </w:hyperlink>
    </w:p>
    <w:sectPr w:rsidR="006E0DEA" w:rsidRPr="00926FFB">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2NDM2NLKwMDU1tDBW0lEKTi0uzszPAykwrAUAoWHm6CwAAAA="/>
  </w:docVars>
  <w:rsids>
    <w:rsidRoot w:val="00CA18E6"/>
    <w:rsid w:val="000133FF"/>
    <w:rsid w:val="00025C34"/>
    <w:rsid w:val="00036775"/>
    <w:rsid w:val="00092680"/>
    <w:rsid w:val="001875D8"/>
    <w:rsid w:val="00295BAF"/>
    <w:rsid w:val="002B0E33"/>
    <w:rsid w:val="002F5FB9"/>
    <w:rsid w:val="00363204"/>
    <w:rsid w:val="00374542"/>
    <w:rsid w:val="00434471"/>
    <w:rsid w:val="0044726D"/>
    <w:rsid w:val="004B2C46"/>
    <w:rsid w:val="004D4948"/>
    <w:rsid w:val="00523085"/>
    <w:rsid w:val="0058044B"/>
    <w:rsid w:val="00592C85"/>
    <w:rsid w:val="005B5CC3"/>
    <w:rsid w:val="00613327"/>
    <w:rsid w:val="00634648"/>
    <w:rsid w:val="006A4463"/>
    <w:rsid w:val="006D7263"/>
    <w:rsid w:val="006E0DEA"/>
    <w:rsid w:val="007270EA"/>
    <w:rsid w:val="0075377D"/>
    <w:rsid w:val="007D0F5C"/>
    <w:rsid w:val="007E6CA3"/>
    <w:rsid w:val="00857838"/>
    <w:rsid w:val="008766A6"/>
    <w:rsid w:val="008C587D"/>
    <w:rsid w:val="0090475F"/>
    <w:rsid w:val="00926FFB"/>
    <w:rsid w:val="009706FA"/>
    <w:rsid w:val="009A6956"/>
    <w:rsid w:val="00A82A2C"/>
    <w:rsid w:val="00B05029"/>
    <w:rsid w:val="00B17726"/>
    <w:rsid w:val="00B54C13"/>
    <w:rsid w:val="00BA517E"/>
    <w:rsid w:val="00BD2916"/>
    <w:rsid w:val="00C66C03"/>
    <w:rsid w:val="00CA18E6"/>
    <w:rsid w:val="00D67705"/>
    <w:rsid w:val="00D72C75"/>
    <w:rsid w:val="00D87C95"/>
    <w:rsid w:val="00D92505"/>
    <w:rsid w:val="00E00826"/>
    <w:rsid w:val="00E126ED"/>
    <w:rsid w:val="00ED7530"/>
    <w:rsid w:val="00F10818"/>
    <w:rsid w:val="00FC3B5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FC3B56"/>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FC3B56"/>
    <w:rPr>
      <w:rFonts w:ascii="Tahoma" w:hAnsi="Tahoma" w:cs="Tahoma"/>
      <w:sz w:val="16"/>
      <w:szCs w:val="16"/>
      <w:lang w:val="en-GB"/>
    </w:rPr>
  </w:style>
  <w:style w:type="character" w:styleId="Hipervnculo">
    <w:name w:val="Hyperlink"/>
    <w:basedOn w:val="Fuentedeprrafopredeter"/>
    <w:uiPriority w:val="99"/>
    <w:unhideWhenUsed/>
    <w:rsid w:val="006E0DEA"/>
    <w:rPr>
      <w:color w:val="0000FF" w:themeColor="hyperlink"/>
      <w:u w:val="single"/>
    </w:rPr>
  </w:style>
  <w:style w:type="character" w:styleId="Hipervnculovisitado">
    <w:name w:val="FollowedHyperlink"/>
    <w:basedOn w:val="Fuentedeprrafopredeter"/>
    <w:uiPriority w:val="99"/>
    <w:semiHidden/>
    <w:unhideWhenUsed/>
    <w:rsid w:val="006D7263"/>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FC3B56"/>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FC3B56"/>
    <w:rPr>
      <w:rFonts w:ascii="Tahoma" w:hAnsi="Tahoma" w:cs="Tahoma"/>
      <w:sz w:val="16"/>
      <w:szCs w:val="16"/>
      <w:lang w:val="en-GB"/>
    </w:rPr>
  </w:style>
  <w:style w:type="character" w:styleId="Hipervnculo">
    <w:name w:val="Hyperlink"/>
    <w:basedOn w:val="Fuentedeprrafopredeter"/>
    <w:uiPriority w:val="99"/>
    <w:unhideWhenUsed/>
    <w:rsid w:val="006E0DEA"/>
    <w:rPr>
      <w:color w:val="0000FF" w:themeColor="hyperlink"/>
      <w:u w:val="single"/>
    </w:rPr>
  </w:style>
  <w:style w:type="character" w:styleId="Hipervnculovisitado">
    <w:name w:val="FollowedHyperlink"/>
    <w:basedOn w:val="Fuentedeprrafopredeter"/>
    <w:uiPriority w:val="99"/>
    <w:semiHidden/>
    <w:unhideWhenUsed/>
    <w:rsid w:val="006D726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8419904">
      <w:bodyDiv w:val="1"/>
      <w:marLeft w:val="0"/>
      <w:marRight w:val="0"/>
      <w:marTop w:val="0"/>
      <w:marBottom w:val="0"/>
      <w:divBdr>
        <w:top w:val="none" w:sz="0" w:space="0" w:color="auto"/>
        <w:left w:val="none" w:sz="0" w:space="0" w:color="auto"/>
        <w:bottom w:val="none" w:sz="0" w:space="0" w:color="auto"/>
        <w:right w:val="none" w:sz="0" w:space="0" w:color="auto"/>
      </w:divBdr>
      <w:divsChild>
        <w:div w:id="1413232636">
          <w:marLeft w:val="0"/>
          <w:marRight w:val="0"/>
          <w:marTop w:val="0"/>
          <w:marBottom w:val="0"/>
          <w:divBdr>
            <w:top w:val="none" w:sz="0" w:space="0" w:color="auto"/>
            <w:left w:val="none" w:sz="0" w:space="0" w:color="auto"/>
            <w:bottom w:val="none" w:sz="0" w:space="0" w:color="auto"/>
            <w:right w:val="none" w:sz="0" w:space="0" w:color="auto"/>
          </w:divBdr>
        </w:div>
        <w:div w:id="2011905475">
          <w:marLeft w:val="2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arlosjdemiguel.es/wp-content/uploads/2015/01/Energ%C3%ADa-Geot%C3%A9rmica.-Una-realidad-renovable.pdf" TargetMode="External"/><Relationship Id="rId13" Type="http://schemas.openxmlformats.org/officeDocument/2006/relationships/hyperlink" Target="http://carlosjdemiguel.es/wp-content/uploads/2014/10/Aepect_22-Fuertes-et-al..pdf" TargetMode="External"/><Relationship Id="rId18" Type="http://schemas.openxmlformats.org/officeDocument/2006/relationships/hyperlink" Target="http://www.comunidadism.es/blogs/emprendimiento-y-carreras-vida-y-deporte" TargetMode="External"/><Relationship Id="rId3" Type="http://schemas.microsoft.com/office/2007/relationships/stylesWithEffects" Target="stylesWithEffects.xml"/><Relationship Id="rId7" Type="http://schemas.openxmlformats.org/officeDocument/2006/relationships/hyperlink" Target="http://www.icog.es/_portal/uploads/pub_tyt/Tierra%20y%20tecnolog%C3%ADa%2029.pdf" TargetMode="External"/><Relationship Id="rId12" Type="http://schemas.openxmlformats.org/officeDocument/2006/relationships/hyperlink" Target="http://carlosjdemiguel.es/wp-content/uploads/2010/10/TT-37-Groenlandia-II.pdf" TargetMode="External"/><Relationship Id="rId17" Type="http://schemas.openxmlformats.org/officeDocument/2006/relationships/hyperlink" Target="http://www.comunidadism.es/blogs/emprendimiento-y-carreras-vida-y-deporte" TargetMode="External"/><Relationship Id="rId2" Type="http://schemas.openxmlformats.org/officeDocument/2006/relationships/styles" Target="styles.xml"/><Relationship Id="rId16" Type="http://schemas.openxmlformats.org/officeDocument/2006/relationships/hyperlink" Target="http://www.comunidadism.es/blogs/conclusiones-sobre-el-congreso-internacional-de-geoturismo"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file:///C:\Users\CarlosJ\Documents\DocumentosCJ\ARTICULOS\www.carlosjdemiguel.es" TargetMode="External"/><Relationship Id="rId11" Type="http://schemas.openxmlformats.org/officeDocument/2006/relationships/hyperlink" Target="http://carlosjdemiguel.es/wp-content/uploads/2010/02/publicacion-tt-groenlandia.pdf" TargetMode="External"/><Relationship Id="rId5" Type="http://schemas.openxmlformats.org/officeDocument/2006/relationships/webSettings" Target="webSettings.xml"/><Relationship Id="rId15" Type="http://schemas.openxmlformats.org/officeDocument/2006/relationships/hyperlink" Target="http://www.comunidadism.es/blogs/reconozcamos-el-patrimonio-geologico" TargetMode="External"/><Relationship Id="rId10" Type="http://schemas.openxmlformats.org/officeDocument/2006/relationships/hyperlink" Target="http://www.slideshare.net/carlosjdemiguel/presentacion-introduccin-a-la-geotermia-para-ambientene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arlosjdemiguel.es/wp-content/uploads/2011/08/Geotermia.pdf" TargetMode="External"/><Relationship Id="rId14" Type="http://schemas.openxmlformats.org/officeDocument/2006/relationships/hyperlink" Target="http://carlosjdemiguel.es/wp-content/uploads/2015/02/Tierra+y+Tecnolog%C3%ADa+n%C2%BA+45.pdf"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FFA2CF-D14F-486D-947C-4297D6D48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TotalTime>
  <Pages>2</Pages>
  <Words>761</Words>
  <Characters>4191</Characters>
  <Application>Microsoft Office Word</Application>
  <DocSecurity>0</DocSecurity>
  <Lines>34</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9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sJ</dc:creator>
  <cp:lastModifiedBy>CarlosJ</cp:lastModifiedBy>
  <cp:revision>30</cp:revision>
  <cp:lastPrinted>2015-07-20T10:59:00Z</cp:lastPrinted>
  <dcterms:created xsi:type="dcterms:W3CDTF">2015-03-09T18:00:00Z</dcterms:created>
  <dcterms:modified xsi:type="dcterms:W3CDTF">2015-11-18T10:37:00Z</dcterms:modified>
</cp:coreProperties>
</file>